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теории на заданную тему.</w:t>
      </w:r>
    </w:p>
    <w:p>
      <w:pPr>
        <w:numPr>
          <w:ilvl w:val="0"/>
          <w:numId w:val="1001"/>
        </w:numPr>
        <w:pStyle w:val="Compact"/>
      </w:pPr>
      <w:r>
        <w:t xml:space="preserve">Практика с использованием предложенных листингов.</w:t>
      </w:r>
    </w:p>
    <w:p>
      <w:pPr>
        <w:numPr>
          <w:ilvl w:val="0"/>
          <w:numId w:val="1001"/>
        </w:numPr>
        <w:pStyle w:val="Compact"/>
      </w:pPr>
      <w:r>
        <w:t xml:space="preserve">Практика с самостоятельным написанием программы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что-такое-стек-в-ассемблере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Что такое стек в ассемблере?</w:t>
      </w:r>
    </w:p>
    <w:p>
      <w:pPr>
        <w:pStyle w:val="FirstParagraph"/>
      </w:pPr>
      <w:r>
        <w:t xml:space="preserve">Работа процедур тесно связана со стеком. Стеком называется область программы для временного хранения данных. Стек в ассемблере работает по правилу «Первым зашёл — последним вышел, последним зашёл — первым вышел». В любой период времени в стеке доступен только первый элемент, то есть элемент, загруженный в стек последним. Выгрузка из стека верхнего элемента делает доступным следующий элемент. Это напоминает ящик, в который поочерёдно ложатся книги. Чтобы получить доступ к книге, которую положили первой, необходимо достать поочерёдно все книги, лежащие сверху. Элементы стека располагаются в специально выделенной под стек области памяти, начиная со дна стека по последовательно уменьшающимся адресам. Адрес верхнего доступного элемента хранится в регистре-указателе стека SP. Стек может входить в какой-либо сегмент или быть отдельным сегментом. Сегментный адрес стека помещается в сегментный регистр SS. Пара регистров SS:SP образует адрес доступной ячейки стека.</w:t>
      </w:r>
    </w:p>
    <w:p>
      <w:pPr>
        <w:pStyle w:val="BodyText"/>
      </w:pPr>
      <w:r>
        <w:t xml:space="preserve">Работа со стеком осуществляется с помощью команд PUSH и POP.</w:t>
      </w:r>
    </w:p>
    <w:p>
      <w:pPr>
        <w:pStyle w:val="BodyText"/>
      </w:pPr>
      <w:r>
        <w:t xml:space="preserve">Примеры для PUSH и POP:</w:t>
      </w:r>
    </w:p>
    <w:p>
      <w:pPr>
        <w:pStyle w:val="SourceCode"/>
      </w:pP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s</w:t>
      </w:r>
      <w:r>
        <w:rPr>
          <w:rStyle w:val="CommentTok"/>
        </w:rPr>
        <w:t xml:space="preserve">;значение cs можно затолкать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x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CommentTok"/>
        </w:rPr>
        <w:t xml:space="preserve">;а вот изменить значение cs нельзя (pop cs - ошибка)!</w:t>
      </w:r>
    </w:p>
    <w:bookmarkEnd w:id="22"/>
    <w:bookmarkStart w:id="23" w:name="добавление-элемента-в-стек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элемента в стек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bookmarkEnd w:id="23"/>
    <w:bookmarkStart w:id="24" w:name="извлечение-элемента-из-стек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влечение элемента из стека.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5"/>
    <w:bookmarkEnd w:id="26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8, перехожу в него и создаю</w:t>
      </w:r>
      <w:r>
        <w:t xml:space="preserve"> </w:t>
      </w:r>
      <w:r>
        <w:t xml:space="preserve">файл lab8-1.asm (рис. 1)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Новый каталог для лабораторной работы №8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 для лабораторной работы №8</w:t>
      </w:r>
    </w:p>
    <w:p>
      <w:pPr>
        <w:numPr>
          <w:ilvl w:val="0"/>
          <w:numId w:val="1003"/>
        </w:numPr>
        <w:pStyle w:val="Compact"/>
      </w:pPr>
      <w:r>
        <w:t xml:space="preserve">Ввожу в файл lab8-1.asm текст программы из листинга 8.1. (рис. 2).</w:t>
      </w:r>
    </w:p>
    <w:p>
      <w:pPr>
        <w:pStyle w:val="CaptionedFigure"/>
      </w:pPr>
      <w:r>
        <w:drawing>
          <wp:inline>
            <wp:extent cx="3733800" cy="2909182"/>
            <wp:effectExtent b="0" l="0" r="0" t="0"/>
            <wp:docPr descr="Ввод программы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4"/>
        </w:numPr>
        <w:pStyle w:val="Compact"/>
      </w:pPr>
      <w:r>
        <w:t xml:space="preserve">Cоздаю исполняемый файл и проверяю его работу. (рис. 3).</w:t>
      </w:r>
    </w:p>
    <w:p>
      <w:pPr>
        <w:pStyle w:val="CaptionedFigure"/>
      </w:pPr>
      <w:r>
        <w:drawing>
          <wp:inline>
            <wp:extent cx="3733800" cy="3243416"/>
            <wp:effectExtent b="0" l="0" r="0" t="0"/>
            <wp:docPr descr="Компиляция и вывод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вывод программы</w:t>
      </w:r>
    </w:p>
    <w:p>
      <w:pPr>
        <w:pStyle w:val="BodyText"/>
      </w:pPr>
      <w:r>
        <w:rPr>
          <w:bCs/>
          <w:b/>
        </w:rPr>
        <w:t xml:space="preserve">Листинг 8.1. Программа вывода значений регистра ecx</w:t>
      </w:r>
    </w:p>
    <w:p>
      <w:pPr>
        <w:numPr>
          <w:ilvl w:val="0"/>
          <w:numId w:val="1005"/>
        </w:numPr>
        <w:pStyle w:val="Compact"/>
      </w:pPr>
      <w:r>
        <w:t xml:space="preserve">Изменяю текст программы, добавив изменение значение регистра ecx в цикле. (рис. 4) и (рис. 5).</w:t>
      </w:r>
    </w:p>
    <w:p>
      <w:pPr>
        <w:pStyle w:val="CaptionedFigure"/>
      </w:pPr>
      <w:r>
        <w:drawing>
          <wp:inline>
            <wp:extent cx="3733800" cy="3243416"/>
            <wp:effectExtent b="0" l="0" r="0" t="0"/>
            <wp:docPr descr="Изменение значения ecx в программе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значения ecx в программе</w:t>
      </w:r>
    </w:p>
    <w:p>
      <w:pPr>
        <w:pStyle w:val="CaptionedFigure"/>
      </w:pPr>
      <w:r>
        <w:drawing>
          <wp:inline>
            <wp:extent cx="3733800" cy="3243416"/>
            <wp:effectExtent b="0" l="0" r="0" t="0"/>
            <wp:docPr descr="Компиляция и вывод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 вывод программы</w:t>
      </w:r>
    </w:p>
    <w:p>
      <w:pPr>
        <w:pStyle w:val="BodyText"/>
      </w:pPr>
      <w:r>
        <w:t xml:space="preserve">Внутри цикла, перед выводом, инструкция sub ecx, 1 уменьшает значение ecx на 1. Затем уменьшенное значение из ecx записывается обратно в переменную N (mov [N], ecx).</w:t>
      </w:r>
      <w:r>
        <w:t xml:space="preserve"> </w:t>
      </w:r>
      <w:r>
        <w:t xml:space="preserve">Значение, которое находится в ecx (уменьшенное на 1) выводится на экран. Инструкция loop label уменьшает ecx еще на 1 и переходит к метке label, если ecx не равно 0.</w:t>
      </w:r>
    </w:p>
    <w:p>
      <w:pPr>
        <w:pStyle w:val="BodyText"/>
      </w:pPr>
      <w:r>
        <w:t xml:space="preserve">Поэтому, число проходов цикла не соответствует значению N, введенному с клавиатуры. Цикл выполняется N раз, но значения, которые выводятся, это от N-1 до 1</w:t>
      </w:r>
    </w:p>
    <w:p>
      <w:pPr>
        <w:numPr>
          <w:ilvl w:val="0"/>
          <w:numId w:val="1006"/>
        </w:numPr>
        <w:pStyle w:val="Compact"/>
      </w:pPr>
      <w:r>
        <w:t xml:space="preserve">Вношу изменения в текст программы добавив команды push и pop для сохранения значения счетчика цикла loop. (рис. 6) и (рис. 7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Изме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Компиляция и вывод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вывод программы</w:t>
      </w:r>
    </w:p>
    <w:p>
      <w:pPr>
        <w:pStyle w:val="BodyText"/>
      </w:pPr>
      <w:r>
        <w:t xml:space="preserve">Цикл выполняется N раз, но инструкция loop уменьшает ecx на 1 перед проверкой на равенство нулю. Поэтому, если пользователь введет N, цикл будет выполняться N раз, но значения, которые выводятся, не будут от 1 до N. Вместо этого, будут выводиться числа от N-1 до 0, т.е N раз но со смещением на -1.</w:t>
      </w:r>
    </w:p>
    <w:bookmarkEnd w:id="48"/>
    <w:bookmarkStart w:id="7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numPr>
          <w:ilvl w:val="0"/>
          <w:numId w:val="1007"/>
        </w:numPr>
        <w:pStyle w:val="Compact"/>
      </w:pPr>
      <w:r>
        <w:t xml:space="preserve">Создаю файл lab8-2.asm в каталоге ~/work/arch-pc/lab08. (рис. 8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Ввожу в файл lab8-1.asm текст программы из листинга 8.1. (рис. 9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Ввод программы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рограммы</w:t>
      </w:r>
    </w:p>
    <w:p>
      <w:pPr>
        <w:pStyle w:val="BodyText"/>
      </w:pPr>
      <w:r>
        <w:rPr>
          <w:bCs/>
          <w:b/>
        </w:rPr>
        <w:t xml:space="preserve">Листинг 8.2. Программа выводящая на экран аргументы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9"/>
        </w:numPr>
        <w:pStyle w:val="Compact"/>
      </w:pPr>
      <w:r>
        <w:t xml:space="preserve">Cоздаю исполняемый файл и проверяю его работу. (рис. 10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Компиляция и вывод программ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и вывод программы</w:t>
      </w:r>
    </w:p>
    <w:p>
      <w:pPr>
        <w:pStyle w:val="BodyText"/>
      </w:pPr>
      <w:r>
        <w:t xml:space="preserve">Программой было обработано то же количество аргументов, что и было введено.</w:t>
      </w:r>
    </w:p>
    <w:p>
      <w:pPr>
        <w:numPr>
          <w:ilvl w:val="0"/>
          <w:numId w:val="1010"/>
        </w:numPr>
        <w:pStyle w:val="Compact"/>
      </w:pPr>
      <w:r>
        <w:t xml:space="preserve">Создаю файл lab8-3.asm в каталоге ~/work/arch-pc/lab08. (рис. 11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Ввожу в файл lab8-3.asm текст программы из листинга 8.1. (рис. 12).</w:t>
      </w:r>
    </w:p>
    <w:p>
      <w:pPr>
        <w:pStyle w:val="FirstParagraph"/>
      </w:pPr>
      <w:r>
        <w:rPr>
          <w:bCs/>
          <w:b/>
        </w:rPr>
        <w:t xml:space="preserve">Листинг 8.3. Программа вычисления суммы аргументов командной строк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Ввод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программы</w:t>
      </w:r>
    </w:p>
    <w:p>
      <w:pPr>
        <w:numPr>
          <w:ilvl w:val="0"/>
          <w:numId w:val="1012"/>
        </w:numPr>
        <w:pStyle w:val="Compact"/>
      </w:pPr>
      <w:r>
        <w:t xml:space="preserve">Cоздаю исполняемый файл и проверяю его работу. (рис. 13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Компиляция и вывод программы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и вывод программы</w:t>
      </w:r>
    </w:p>
    <w:p>
      <w:pPr>
        <w:numPr>
          <w:ilvl w:val="0"/>
          <w:numId w:val="1013"/>
        </w:numPr>
        <w:pStyle w:val="Compact"/>
      </w:pPr>
      <w:r>
        <w:t xml:space="preserve">Изменяю исполняемый файл, чтобы аргументы умножались, а не складывались (рис. 14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Изменение на умножение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на умножение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Количество аргументов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мя программы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аргументов без имени программы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ициализация произведения (нейтральный элемент)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аргумент со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в число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текущее произведение на новый аргумент (результат в edx:eax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нижнюю часть результата в esi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14"/>
        </w:numPr>
        <w:pStyle w:val="Compact"/>
      </w:pPr>
      <w:r>
        <w:t xml:space="preserve">Cоздаю исполняемый файл и проверяю его работу. (рис. 15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Компиляция и вывод программы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и вывод программы</w:t>
      </w:r>
    </w:p>
    <w:bookmarkEnd w:id="73"/>
    <w:bookmarkEnd w:id="74"/>
    <w:bookmarkStart w:id="8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15"/>
        </w:numPr>
        <w:pStyle w:val="Compact"/>
      </w:pPr>
      <w:r>
        <w:t xml:space="preserve">Создаю файл для выполнения самостоятельного задания и открываю его. (рис. 16).</w:t>
      </w:r>
    </w:p>
    <w:p>
      <w:pPr>
        <w:pStyle w:val="CaptionedFigure"/>
      </w:pPr>
      <w:r>
        <w:drawing>
          <wp:inline>
            <wp:extent cx="3733800" cy="3182394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numPr>
          <w:ilvl w:val="0"/>
          <w:numId w:val="1016"/>
        </w:numPr>
        <w:pStyle w:val="Compact"/>
      </w:pPr>
      <w:r>
        <w:t xml:space="preserve">Ввожу программу для вычисления функции из варианта 5 (такой же вариант был для прошлых лабораторных) (рис. 17).</w:t>
      </w:r>
    </w:p>
    <w:p>
      <w:pPr>
        <w:pStyle w:val="CaptionedFigure"/>
      </w:pPr>
      <w:r>
        <w:drawing>
          <wp:inline>
            <wp:extent cx="3733800" cy="3568626"/>
            <wp:effectExtent b="0" l="0" r="0" t="0"/>
            <wp:docPr descr="Ввод программы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рограммы</w:t>
      </w:r>
    </w:p>
    <w:p>
      <w:pPr>
        <w:pStyle w:val="BodyText"/>
      </w:pPr>
      <w:r>
        <w:rPr>
          <w:bCs/>
          <w:b/>
        </w:rPr>
        <w:t xml:space="preserve">Ниже прикрепляю сам 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4x+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</w:t>
      </w:r>
      <w:r>
        <w:rPr>
          <w:rStyle w:val="Error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кол-во аргументов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; Инициализация суммы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; вывод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CommentTok"/>
        </w:rPr>
        <w:t xml:space="preserve">; Извлекаю аргумент со стек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Преобразую аргумент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mmentTok"/>
        </w:rPr>
        <w:t xml:space="preserve">; Вычисляю f(x) = 4x + 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3 к нижней части результата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17"/>
        </w:numPr>
        <w:pStyle w:val="Compact"/>
      </w:pPr>
      <w:r>
        <w:t xml:space="preserve">Запускаю программу, и вот что получилось (рис. 18).</w:t>
      </w:r>
    </w:p>
    <w:p>
      <w:pPr>
        <w:pStyle w:val="CaptionedFigure"/>
      </w:pPr>
      <w:r>
        <w:drawing>
          <wp:inline>
            <wp:extent cx="3733800" cy="1805230"/>
            <wp:effectExtent b="0" l="0" r="0" t="0"/>
            <wp:docPr descr="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p>
      <w:pPr>
        <w:pStyle w:val="BodyText"/>
      </w:pPr>
      <w:r>
        <w:t xml:space="preserve">Ну и еще один пример работы программы (рис. 19).</w:t>
      </w:r>
    </w:p>
    <w:p>
      <w:pPr>
        <w:pStyle w:val="CaptionedFigure"/>
      </w:pPr>
      <w:r>
        <w:drawing>
          <wp:inline>
            <wp:extent cx="3733800" cy="587804"/>
            <wp:effectExtent b="0" l="0" r="0" t="0"/>
            <wp:docPr descr="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программы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ась использовать большее количество команд на языке ассемблер. Теперь я знаю больше об организации стека, а также как добавлять и извлекать элементы оттуда. Мне понятна и инструкция организации циклов, а также их реализация.</w:t>
      </w:r>
    </w:p>
    <w:bookmarkEnd w:id="88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18"/>
        </w:numPr>
        <w:pStyle w:val="Compact"/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p>
      <w:pPr>
        <w:numPr>
          <w:ilvl w:val="0"/>
          <w:numId w:val="1018"/>
        </w:numPr>
        <w:pStyle w:val="Compact"/>
      </w:pPr>
      <w:hyperlink r:id="rId91">
        <w:r>
          <w:rPr>
            <w:rStyle w:val="Hyperlink"/>
          </w:rPr>
          <w:t xml:space="preserve">Cтек в ассемблере - использование команд push и pop</w:t>
        </w:r>
      </w:hyperlink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91" Target="https://assembler-code.com/stek-v-assemblere-push-i-pop/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assembler-code.com/stek-v-assemblere-push-i-pop/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олнение лабораторной работы №8</dc:title>
  <dc:creator>Ефремова Полина Александровна</dc:creator>
  <dc:language>ru-RU</dc:language>
  <cp:keywords/>
  <dcterms:created xsi:type="dcterms:W3CDTF">2024-11-29T18:12:08Z</dcterms:created>
  <dcterms:modified xsi:type="dcterms:W3CDTF">2024-11-29T1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